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8.png" ContentType="image/png"/>
  <Override PartName="/word/media/rId136.png" ContentType="image/png"/>
  <Override PartName="/word/media/rId144.png" ContentType="image/png"/>
  <Override PartName="/word/media/rId140.png" ContentType="image/png"/>
  <Override PartName="/word/media/rId27.png" ContentType="image/png"/>
  <Override PartName="/word/media/rId11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3-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habilitation, lateral barrier rehabilitation, dam rehabilitation, and barrier prevention strategies.</w:t>
      </w:r>
    </w:p>
    <w:p>
      <w:pPr>
        <w:pStyle w:val="BodyText"/>
      </w:pPr>
      <w:r>
        <w:t xml:space="preserve">WCRPs are long-term, actionable plans that blend local stakeholder and rightsholder knowledge with innovative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storation efforts will take place.Additionally, the team selected focal fish species, assess the current key habitat connectivity status of the watershed, defined concrete goals for gains in connectivity, and undertook an iterative structure ranking process to identify a list of priority barriers for rehabilit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habilitation for migratory fish in the Horsefly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specie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species can disperse and/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streams that focal species should be able to access in the absence of human-made barriers (</w:t>
      </w:r>
      <w:hyperlink w:anchor="fig-strseg">
        <w:r>
          <w:rPr>
            <w:rStyle w:val="Hyperlink"/>
          </w:rPr>
          <w:t xml:space="preserve">Figure 2</w:t>
        </w:r>
      </w:hyperlink>
      <w:r>
        <w:t xml:space="preserve">). Naturally accessible waterbodie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Horsefly River watershed. These do not represent useable habitat types, but rather identifies the stream segments within which habitat modelling and structure mapping and prioritization was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Horsefly River watershed, the planning team selected Anadromous Salmon as the focal species group, which comprises Chinook Salmon, Coho Salmon, and Sockeye Salmon. The selection of these focal species was driven primarily by the focal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6c35f"/>
    <w:p>
      <w:pPr>
        <w:pStyle w:val="TableCaption"/>
      </w:pPr>
      <w:r>
        <w:t xml:space="preserve">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habilitation.</w:t>
      </w:r>
    </w:p>
    <w:bookmarkEnd w:id="49"/>
    <w:bookmarkStart w:id="50" w:name="small-dams-3-m-height"/>
    <w:p>
      <w:pPr>
        <w:pStyle w:val="Heading3"/>
      </w:pPr>
      <w:r>
        <w:t xml:space="preserve">Small Dams (&lt;3 m height)</w:t>
      </w:r>
    </w:p>
    <w:p>
      <w:pPr>
        <w:pStyle w:val="FirstParagraph"/>
      </w:pPr>
      <w:r>
        <w:t xml:space="preserve">There are 6 mapped small dams on naturally accessible waterbodie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habilitate. However, due to the limited extent of dams in the watershed, a final pressure rating of Medium was assigned.</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impa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 Appendix C (</w:t>
      </w:r>
      <w:r>
        <w:rPr>
          <w:bCs/>
          <w:b/>
        </w:rPr>
        <w:t xml:space="preserve">?@tbl-param</w:t>
      </w:r>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6" w:name="tbl-connectivity"/>
    <w:bookmarkStart w:id="55" w:name="T_fb74a"/>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December 2024.</w:t>
      </w:r>
    </w:p>
    <w:bookmarkStart w:id="57" w:name="T_19ad7"/>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2d064"/>
    <w:p>
      <w:pPr>
        <w:pStyle w:val="TableCaption"/>
      </w:pPr>
      <w:r>
        <w:t xml:space="preserve">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2 within the Horsefly River watershed.</w:t>
            </w:r>
          </w:p>
        </w:tc>
      </w:tr>
    </w:tbl>
    <w:bookmarkEnd w:id="59"/>
    <w:bookmarkEnd w:id="60"/>
    <w:bookmarkEnd w:id="61"/>
    <w:bookmarkEnd w:id="62"/>
    <w:bookmarkStart w:id="71" w:name="structure-prioritization"/>
    <w:p>
      <w:pPr>
        <w:pStyle w:val="Heading1"/>
      </w:pPr>
      <w:r>
        <w:t xml:space="preserve">Structure Prioritization</w:t>
      </w:r>
    </w:p>
    <w:bookmarkStart w:id="66" w:name="X9b9e0159cba5432ab8b0d5448c59350ee1db1a7"/>
    <w:p>
      <w:pPr>
        <w:pStyle w:val="Heading2"/>
      </w:pPr>
      <w:r>
        <w:t xml:space="preserve">Horsefly River Watershed Structure Prioritization Summary</w:t>
      </w:r>
    </w:p>
    <w:p>
      <w:pPr>
        <w:pStyle w:val="FirstParagraph"/>
      </w:pPr>
      <w:r>
        <w:t xml:space="preserve">A primary outcome of the WCRP will be the rehabilitation of barriers to connectivity in the Horsefly River watershed. To achieve the goals in this plan, it is necessary to identify a suite of barriers that, if rehabilitated, will provide access to a minimum of 14.77 key habitat (</w:t>
      </w:r>
      <w:hyperlink w:anchor="tbl-table16">
        <w:r>
          <w:rPr>
            <w:rStyle w:val="Hyperlink"/>
          </w:rPr>
          <w:t xml:space="preserve">Table 4</w:t>
        </w:r>
      </w:hyperlink>
      <w:r>
        <w:t xml:space="preserve">).</w:t>
      </w:r>
    </w:p>
    <w:bookmarkStart w:id="64" w:name="tbl-table16"/>
    <w:bookmarkStart w:id="63" w:name="T_f8c92"/>
    <w:p>
      <w:pPr>
        <w:pStyle w:val="TableCaption"/>
      </w:pPr>
      <w:r>
        <w:t xml:space="preserve">Table 4: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3"/>
    <w:bookmarkEnd w:id="64"/>
    <w:p>
      <w:pPr>
        <w:pStyle w:val="BodyText"/>
      </w:pPr>
      <w:r>
        <w:t xml:space="preserve">After all existing data and knowledge are collated for known and modelled crossings, an iterative ranking process is conducted to help confirm barriers to target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barriers that have the potential to block the most key habitat in the watershed.</w:t>
      </w:r>
      <w:r>
        <w:t xml:space="preserve"> </w:t>
      </w:r>
      <w:r>
        <w:t xml:space="preserve">Field assessments are based on the BC Fish Passage Strategic Approach</w:t>
      </w:r>
      <w:r>
        <w:t xml:space="preserve"> </w:t>
      </w:r>
      <w:r>
        <w:t xml:space="preserve">Envrionment (2014)</w:t>
      </w:r>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potential habitat gains potentially offered by each structure to identify structures that maximize long-term and immediate potential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r:id="rId65">
        <w:r>
          <w:rPr>
            <w:rStyle w:val="Hyperlink"/>
          </w:rPr>
          <w:t xml:space="preserve">Appendix B</w:t>
        </w:r>
      </w:hyperlink>
      <w:r>
        <w:t xml:space="preserve">.</w:t>
      </w:r>
    </w:p>
    <w:bookmarkEnd w:id="66"/>
    <w:bookmarkStart w:id="70" w:name="structure-prioritzation-results"/>
    <w:p>
      <w:pPr>
        <w:pStyle w:val="Heading2"/>
      </w:pPr>
      <w:r>
        <w:t xml:space="preserve">Structure Priorit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road,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e.g., bridge), not present, or there is no key habitat upstream</w:t>
      </w:r>
      <w:r>
        <w:t xml:space="preserve"> </w:t>
      </w:r>
      <w:hyperlink w:anchor="data-download-and-methods">
        <w:r>
          <w:rPr>
            <w:rStyle w:val="Hyperlink"/>
          </w:rPr>
          <w:t xml:space="preserve">Appendix C</w:t>
        </w:r>
      </w:hyperlink>
      <w:r>
        <w:t xml:space="preserve">.</w:t>
      </w:r>
    </w:p>
    <w:bookmarkStart w:id="67"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2539"/>
        <w:gridCol w:w="2672"/>
        <w:gridCol w:w="3235"/>
        <w:gridCol w:w="2648"/>
        <w:gridCol w:w="2159"/>
        <w:gridCol w:w="1988"/>
        <w:gridCol w:w="2123"/>
        <w:gridCol w:w="2270"/>
        <w:gridCol w:w="2869"/>
        <w:gridCol w:w="2135"/>
        <w:gridCol w:w="3651"/>
        <w:gridCol w:w="8995"/>
        <w:gridCol w:w="18496"/>
        <w:gridCol w:w="8403"/>
      </w:tblGrid>
      <w:tr>
        <w:trPr>
          <w:trHeight w:val="626"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_habitat_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_cost_$</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bl>
    <w:p>
      <w:pPr>
        <w:pStyle w:val="FirstParagraph"/>
      </w:pPr>
      <w:r>
        <w:rPr>
          <w:bCs/>
          <w:b/>
        </w:rPr>
        <w:t xml:space="preserve">?(caption)</w:t>
      </w:r>
    </w:p>
    <w:bookmarkEnd w:id="67"/>
    <w:bookmarkStart w:id="68"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539"/>
        <w:gridCol w:w="2477"/>
        <w:gridCol w:w="2134"/>
        <w:gridCol w:w="2660"/>
        <w:gridCol w:w="1988"/>
        <w:gridCol w:w="1756"/>
        <w:gridCol w:w="2159"/>
        <w:gridCol w:w="3260"/>
        <w:gridCol w:w="2270"/>
        <w:gridCol w:w="2123"/>
        <w:gridCol w:w="6232"/>
        <w:gridCol w:w="14883"/>
        <w:gridCol w:w="840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_type_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bl>
    <w:p>
      <w:pPr>
        <w:pStyle w:val="BodyText"/>
      </w:pPr>
      <w:r>
        <w:rPr>
          <w:bCs/>
          <w:b/>
        </w:rPr>
        <w:t xml:space="preserve">?(caption)</w:t>
      </w:r>
    </w:p>
    <w:bookmarkEnd w:id="68"/>
    <w:bookmarkStart w:id="69"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2539"/>
        <w:gridCol w:w="2477"/>
        <w:gridCol w:w="2917"/>
        <w:gridCol w:w="2991"/>
        <w:gridCol w:w="1964"/>
        <w:gridCol w:w="2160"/>
        <w:gridCol w:w="2270"/>
        <w:gridCol w:w="2551"/>
        <w:gridCol w:w="5485"/>
        <w:gridCol w:w="13386"/>
        <w:gridCol w:w="9142"/>
      </w:tblGrid>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_of_rehabilit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_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_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_project_cost_$</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69"/>
    <w:bookmarkEnd w:id="70"/>
    <w:bookmarkEnd w:id="71"/>
    <w:bookmarkStart w:id="78" w:name="work-planning"/>
    <w:p>
      <w:pPr>
        <w:pStyle w:val="Heading1"/>
      </w:pPr>
      <w:r>
        <w:t xml:space="preserve">Work Planning</w:t>
      </w:r>
    </w:p>
    <w:bookmarkStart w:id="73" w:name="annual-work-plan"/>
    <w:p>
      <w:pPr>
        <w:pStyle w:val="Heading2"/>
      </w:pPr>
      <w:r>
        <w:t xml:space="preserve">Annual Work Plan</w:t>
      </w:r>
    </w:p>
    <w:bookmarkStart w:id="72"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2"/>
    <w:bookmarkEnd w:id="73"/>
    <w:bookmarkStart w:id="74"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4"/>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p>
      <w:pPr>
        <w:pStyle w:val="BodyText"/>
      </w:pPr>
    </w:p>
    <w:bookmarkStart w:id="76" w:name="tbl-opplan"/>
    <w:bookmarkStart w:id="75" w:name="T_38235"/>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5"/>
    <w:bookmarkEnd w:id="76"/>
    <w:p>
      <w:pPr>
        <w:pStyle w:val="BodyText"/>
      </w:pPr>
    </w:p>
    <w:bookmarkEnd w:id="77"/>
    <w:bookmarkEnd w:id="78"/>
    <w:bookmarkStart w:id="107" w:name="references"/>
    <w:p>
      <w:pPr>
        <w:pStyle w:val="Heading1"/>
      </w:pPr>
      <w:r>
        <w:t xml:space="preserve">References</w:t>
      </w:r>
    </w:p>
    <w:bookmarkStart w:id="106"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4"/>
    <w:bookmarkStart w:id="85" w:name="ref-BCME2014"/>
    <w:p>
      <w:pPr>
        <w:pStyle w:val="Bibliography"/>
      </w:pPr>
      <w:r>
        <w:t xml:space="preserve">Envrionment, British Columbia Ministry of. 2014.</w:t>
      </w:r>
      <w:r>
        <w:t xml:space="preserve"> </w:t>
      </w:r>
      <w:r>
        <w:rPr>
          <w:iCs/>
          <w:i/>
        </w:rPr>
        <w:t xml:space="preserve">Fish Passage Strategic Approach: Protocol for Prioritizing Sites for Fish Passage Remediation</w:t>
      </w:r>
      <w:r>
        <w:t xml:space="preserve">. https://www2.gov.bc.ca/assets/gov/environment/plants-animals-and-ecosystems/fish-fish-habitat/fish-passage/strategic20approach20july202014.pdf.</w:t>
      </w:r>
    </w:p>
    <w:bookmarkEnd w:id="85"/>
    <w:bookmarkStart w:id="86"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6"/>
    <w:bookmarkStart w:id="87"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7"/>
    <w:bookmarkStart w:id="88"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8"/>
    <w:bookmarkStart w:id="89"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9"/>
    <w:bookmarkStart w:id="90"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0"/>
    <w:bookmarkStart w:id="91"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1"/>
    <w:bookmarkStart w:id="92"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2"/>
    <w:bookmarkStart w:id="93"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3"/>
    <w:bookmarkStart w:id="94"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March 2024</w:t>
        </w:r>
      </w:hyperlink>
    </w:p>
    <w:bookmarkEnd w:id="109"/>
    <w:bookmarkStart w:id="114" w:name="project-partners"/>
    <w:p>
      <w:pPr>
        <w:pStyle w:val="Heading1"/>
      </w:pPr>
      <w:r>
        <w:t xml:space="preserve">Project Partners</w:t>
      </w:r>
    </w:p>
    <w:bookmarkStart w:id="111" w:name="planning-team"/>
    <w:p>
      <w:pPr>
        <w:pStyle w:val="Heading2"/>
      </w:pPr>
      <w:r>
        <w:t xml:space="preserve">Planning Team</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10"/>
    <w:bookmarkEnd w:id="111"/>
    <w:bookmarkStart w:id="113" w:name="key-actors"/>
    <w:p>
      <w:pPr>
        <w:pStyle w:val="Heading2"/>
      </w:pPr>
      <w:r>
        <w:t xml:space="preserve">Key Actors</w:t>
      </w:r>
    </w:p>
    <w:bookmarkStart w:id="112"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2"/>
    <w:bookmarkEnd w:id="113"/>
    <w:bookmarkEnd w:id="114"/>
    <w:bookmarkStart w:id="153" w:name="supplementary-information"/>
    <w:p>
      <w:pPr>
        <w:pStyle w:val="Heading1"/>
      </w:pPr>
      <w:r>
        <w:t xml:space="preserve">Supplementary Information</w:t>
      </w:r>
    </w:p>
    <w:bookmarkStart w:id="119"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8" w:name="fig-sitan"/>
          <w:p>
            <w:pPr>
              <w:jc w:val="center"/>
            </w:pPr>
            <w:r>
              <w:drawing>
                <wp:inline>
                  <wp:extent cx="5334000" cy="3313305"/>
                  <wp:effectExtent b="0" l="0" r="0" t="0"/>
                  <wp:docPr descr="" title="" id="116" name="Picture"/>
                  <a:graphic>
                    <a:graphicData uri="http://schemas.openxmlformats.org/drawingml/2006/picture">
                      <pic:pic>
                        <pic:nvPicPr>
                          <pic:cNvPr descr="content/images/situation-analysis.png" id="117" name="Picture"/>
                          <pic:cNvPicPr>
                            <a:picLocks noChangeArrowheads="1" noChangeAspect="1"/>
                          </pic:cNvPicPr>
                        </pic:nvPicPr>
                        <pic:blipFill>
                          <a:blip r:embed="rId115"/>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8"/>
        </w:tc>
      </w:tr>
    </w:tbl>
    <w:bookmarkEnd w:id="119"/>
    <w:bookmarkStart w:id="120"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focal species in the Horsefly River watershed. 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0"/>
    <w:bookmarkStart w:id="123" w:name="strategy-1-crossing-rehabilitation"/>
    <w:p>
      <w:pPr>
        <w:pStyle w:val="Heading2"/>
      </w:pPr>
      <w:r>
        <w:t xml:space="preserve">Strategy 1: Crossing Rehabilitation</w:t>
      </w:r>
    </w:p>
    <w:bookmarkStart w:id="122" w:name="tbl-s1"/>
    <w:bookmarkStart w:id="121" w:name="T_2ed84"/>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habilitation of one priority barrier, including engineering designs</w:t>
            </w:r>
            <w:r>
              <w:t xml:space="preserve"> </w:t>
            </w:r>
            <w:r>
              <w:t xml:space="preserve">HCTF proposal:</w:t>
            </w:r>
            <w:r>
              <w:t xml:space="preserve"> </w:t>
            </w:r>
            <w:r>
              <w:t xml:space="preserve">- Complete rehabilitation of one priority barrier</w:t>
            </w:r>
            <w:r>
              <w:t xml:space="preserve"> </w:t>
            </w:r>
            <w:r>
              <w:t xml:space="preserve">CNFASAR proposal (2022-26):</w:t>
            </w:r>
            <w:r>
              <w:t xml:space="preserve"> </w:t>
            </w:r>
            <w:r>
              <w:t xml:space="preserve">- Complete rehabilitation of one priority barrier per year for four years</w:t>
            </w:r>
            <w:r>
              <w:t xml:space="preserve"> </w:t>
            </w:r>
            <w:r>
              <w:t xml:space="preserve">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1"/>
    <w:bookmarkEnd w:id="122"/>
    <w:bookmarkEnd w:id="123"/>
    <w:bookmarkStart w:id="126" w:name="Xe40a2205e648885eb1afb578427cf3efc871191"/>
    <w:p>
      <w:pPr>
        <w:pStyle w:val="Heading2"/>
      </w:pPr>
      <w:r>
        <w:t xml:space="preserve">Strategy 2: Lateral Barrier Rehabilitation</w:t>
      </w:r>
    </w:p>
    <w:bookmarkStart w:id="125" w:name="tbl-s2"/>
    <w:bookmarkStart w:id="124" w:name="T_121c9"/>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 Volunteers from the HRR will conduct field habitat assessments following modules in the Pacific Streamkeepers Handbook to assess disconnected lateral and overwintering salmon habitats in the Horsefly watershed CNFASAR proposal: -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habilit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4"/>
    <w:bookmarkEnd w:id="125"/>
    <w:bookmarkEnd w:id="126"/>
    <w:bookmarkStart w:id="129" w:name="strategy-3-dam-rehabilitation"/>
    <w:p>
      <w:pPr>
        <w:pStyle w:val="Heading2"/>
      </w:pPr>
      <w:r>
        <w:t xml:space="preserve">Strategy 3: Dam Rehabilitation</w:t>
      </w:r>
    </w:p>
    <w:bookmarkStart w:id="128" w:name="tbl-s3"/>
    <w:bookmarkStart w:id="127" w:name="T_3f0f8"/>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4-barrier-prevention"/>
    <w:p>
      <w:pPr>
        <w:pStyle w:val="Heading2"/>
      </w:pPr>
      <w:r>
        <w:t xml:space="preserve">Strategy 4: Barrier Prevention</w:t>
      </w:r>
    </w:p>
    <w:bookmarkStart w:id="131" w:name="tbl-s4"/>
    <w:bookmarkStart w:id="130" w:name="T_74204"/>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0"/>
    <w:bookmarkEnd w:id="131"/>
    <w:bookmarkEnd w:id="132"/>
    <w:bookmarkStart w:id="135" w:name="strategy-5-communication-and-education"/>
    <w:p>
      <w:pPr>
        <w:pStyle w:val="Heading2"/>
      </w:pPr>
      <w:r>
        <w:t xml:space="preserve">Strategy 5: Communication and Education</w:t>
      </w:r>
    </w:p>
    <w:bookmarkStart w:id="134" w:name="tbl-s5"/>
    <w:bookmarkStart w:id="133" w:name="T_dde9d"/>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3"/>
    <w:bookmarkEnd w:id="134"/>
    <w:bookmarkEnd w:id="135"/>
    <w:bookmarkStart w:id="152"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9" w:name="fig-stra1"/>
          <w:p>
            <w:pPr>
              <w:jc w:val="center"/>
            </w:pPr>
            <w:r>
              <w:drawing>
                <wp:inline>
                  <wp:extent cx="5334000" cy="2978474"/>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habilitation in the Horsefly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2"/>
          <w:p>
            <w:pPr>
              <w:jc w:val="center"/>
            </w:pPr>
            <w:r>
              <w:drawing>
                <wp:inline>
                  <wp:extent cx="5334000" cy="3283590"/>
                  <wp:effectExtent b="0" l="0" r="0" t="0"/>
                  <wp:docPr descr="" title="" id="141" name="Picture"/>
                  <a:graphic>
                    <a:graphicData uri="http://schemas.openxmlformats.org/drawingml/2006/picture">
                      <pic:pic>
                        <pic:nvPicPr>
                          <pic:cNvPr descr="content/images/flowchart-lat-bar-rem.png" id="142" name="Picture"/>
                          <pic:cNvPicPr>
                            <a:picLocks noChangeArrowheads="1" noChangeAspect="1"/>
                          </pic:cNvPicPr>
                        </pic:nvPicPr>
                        <pic:blipFill>
                          <a:blip r:embed="rId140"/>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habilitation in the Horsefly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3"/>
          <w:p>
            <w:pPr>
              <w:jc w:val="center"/>
            </w:pPr>
            <w:r>
              <w:drawing>
                <wp:inline>
                  <wp:extent cx="5334000" cy="2652452"/>
                  <wp:effectExtent b="0" l="0" r="0" t="0"/>
                  <wp:docPr descr="" title="" id="145" name="Picture"/>
                  <a:graphic>
                    <a:graphicData uri="http://schemas.openxmlformats.org/drawingml/2006/picture">
                      <pic:pic>
                        <pic:nvPicPr>
                          <pic:cNvPr descr="content/images/flowchart-dam-rem.png" id="146" name="Picture"/>
                          <pic:cNvPicPr>
                            <a:picLocks noChangeArrowheads="1" noChangeAspect="1"/>
                          </pic:cNvPicPr>
                        </pic:nvPicPr>
                        <pic:blipFill>
                          <a:blip r:embed="rId144"/>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habilitation in the Horsefly River watershed.</w:t>
            </w:r>
          </w:p>
          <w:bookmarkEnd w:id="1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1" w:name="fig-stra4"/>
          <w:p>
            <w:pPr>
              <w:jc w:val="center"/>
            </w:pPr>
            <w:r>
              <w:drawing>
                <wp:inline>
                  <wp:extent cx="5334000" cy="3229103"/>
                  <wp:effectExtent b="0" l="0" r="0" t="0"/>
                  <wp:docPr descr="" title="" id="149" name="Picture"/>
                  <a:graphic>
                    <a:graphicData uri="http://schemas.openxmlformats.org/drawingml/2006/picture">
                      <pic:pic>
                        <pic:nvPicPr>
                          <pic:cNvPr descr="content/images/flowchart-bar-prevent.png" id="150" name="Picture"/>
                          <pic:cNvPicPr>
                            <a:picLocks noChangeArrowheads="1" noChangeAspect="1"/>
                          </pic:cNvPicPr>
                        </pic:nvPicPr>
                        <pic:blipFill>
                          <a:blip r:embed="rId148"/>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1"/>
        </w:tc>
      </w:tr>
    </w:tbl>
    <w:bookmarkEnd w:id="152"/>
    <w:bookmarkEnd w:id="153"/>
    <w:bookmarkStart w:id="160" w:name="data-download-and-methods"/>
    <w:p>
      <w:pPr>
        <w:pStyle w:val="Heading1"/>
      </w:pPr>
      <w:r>
        <w:t xml:space="preserve">Data Download and Methods</w:t>
      </w:r>
    </w:p>
    <w:bookmarkStart w:id="154" w:name="data-download"/>
    <w:p>
      <w:pPr>
        <w:pStyle w:val="Heading2"/>
      </w:pPr>
      <w:r>
        <w:t xml:space="preserve">Data Download</w:t>
      </w:r>
    </w:p>
    <w:p>
      <w:pPr>
        <w:pStyle w:val="FirstParagraph"/>
      </w:pPr>
      <w:r>
        <w:t xml:space="preserve">Coming soon</w:t>
      </w:r>
    </w:p>
    <w:bookmarkEnd w:id="154"/>
    <w:bookmarkStart w:id="15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5"/>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6"/>
    <w:bookmarkStart w:id="159" w:name="other-tables"/>
    <w:p>
      <w:pPr>
        <w:pStyle w:val="Heading2"/>
      </w:pPr>
      <w:r>
        <w:t xml:space="preserve">Other Tables</w:t>
      </w:r>
    </w:p>
    <w:bookmarkStart w:id="157"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539"/>
        <w:gridCol w:w="2636"/>
        <w:gridCol w:w="1622"/>
        <w:gridCol w:w="2660"/>
        <w:gridCol w:w="2795"/>
        <w:gridCol w:w="2490"/>
        <w:gridCol w:w="14040"/>
        <w:gridCol w:w="949"/>
        <w:gridCol w:w="2001"/>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_for_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_of_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7"/>
    <w:bookmarkStart w:id="158"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539"/>
        <w:gridCol w:w="2477"/>
        <w:gridCol w:w="2134"/>
        <w:gridCol w:w="2660"/>
        <w:gridCol w:w="1988"/>
        <w:gridCol w:w="1756"/>
        <w:gridCol w:w="2159"/>
        <w:gridCol w:w="3260"/>
        <w:gridCol w:w="2270"/>
        <w:gridCol w:w="2123"/>
        <w:gridCol w:w="6232"/>
        <w:gridCol w:w="14883"/>
        <w:gridCol w:w="840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_type_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bl>
    <w:p>
      <w:pPr>
        <w:pStyle w:val="BodyText"/>
      </w:pPr>
      <w:r>
        <w:rPr>
          <w:bCs/>
          <w:b/>
        </w:rPr>
        <w:t xml:space="preserve">?(caption)</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08" Target="https://v1-0--horsefly-wcrp.netlify.app/" TargetMode="External" /><Relationship Type="http://schemas.openxmlformats.org/officeDocument/2006/relationships/hyperlink" Id="rId65" Target="supplimentary-information.qmd"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08" Target="https://v1-0--horsefly-wcrp.netlify.app/" TargetMode="External" /><Relationship Type="http://schemas.openxmlformats.org/officeDocument/2006/relationships/hyperlink" Id="rId65" Target="supplimentary-inform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03T20:21:11Z</dcterms:created>
  <dcterms:modified xsi:type="dcterms:W3CDTF">2024-12-03T2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3-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